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iologist position at [Company/Organization Name] in Germany Berlin. As a dedicated and passionate biologist with over [X years] of experience in [specific field, e.g., molecular biology, environmental science, or biotechnology], I am eager to contribute my expertise to an organization that values innovation and scientific excellence. Germany Berlin, with its vibrant research ecosystem and commitment to sustainability, represents the ideal environment for me to further my career and make meaningful contributions to the biological sciences.</w:t>
      </w:r>
    </w:p>
    <w:p>
      <w:pPr>
        <w:pStyle w:val="BodyText"/>
      </w:pPr>
      <w:r>
        <w:t xml:space="preserve">My academic background in biology, combined with hands-on experience in [mention specific areas such as genetic research, ecological conservation, or pharmaceutical development], has equipped me with a strong foundation in both theoretical and applied biological principles. I hold a [degree] in [major] from [University Name], where I specialized in [specific topic]. This education was further enriched by my work at [previous employer or research institution], where I conducted independent research on [mention a relevant project, e.g., "the impact of climate change on biodiversity" or "genetic markers for disease resistance"]. These experiences honed my analytical skills, laboratory techniques, and ability to translate complex data into actionable insights.</w:t>
      </w:r>
    </w:p>
    <w:p>
      <w:pPr>
        <w:pStyle w:val="BodyText"/>
      </w:pPr>
      <w:r>
        <w:t xml:space="preserve">What draws me specifically to Germany Berlin is the city’s unique convergence of cutting-edge research facilities, interdisciplinary collaboration, and a forward-thinking approach to environmental and health challenges. As a biologist, I am particularly inspired by Berlin’s commitment to sustainable development and its role as a hub for biotechnology innovation. For instance, institutions like the Max Planck Society, Humboldt University Berlin, and the Fraunhofer Institute exemplify the kind of collaborative environment where scientific breakthroughs thrive. I am eager to contribute to such initiatives while leveraging my expertise in [specific skill or field] to address pressing global issues.</w:t>
      </w:r>
    </w:p>
    <w:p>
      <w:pPr>
        <w:pStyle w:val="BodyText"/>
      </w:pPr>
      <w:r>
        <w:t xml:space="preserve">In my previous roles, I have consistently demonstrated a proactive approach to problem-solving and a dedication to excellence. For example, during my time at [previous workplace], I led a project that [describe achievement, e.g., "developed a novel method for tracking microbial communities in urban ecosystems"]. This work not only resulted in [mention outcomes, e.g., "a peer-reviewed publication"] but also highlighted the importance of integrating fieldwork with advanced analytical tools—skills I believe are crucial for success in Germany Berlin’s dynamic scientific landscape. Additionally, my proficiency in [languages, e.g., English and German] enables me to communicate effectively within international teams and adapt to the multilingual nature of research collaborations in Germany.</w:t>
      </w:r>
    </w:p>
    <w:p>
      <w:pPr>
        <w:pStyle w:val="BodyText"/>
      </w:pPr>
      <w:r>
        <w:t xml:space="preserve">Germany Berlin’s emphasis on innovation aligns perfectly with my professional goals. I am particularly interested in exploring opportunities to work on projects related to [specific area, e.g., "bioinformatics, environmental policy, or synthetic biology"]. The city’s access to funding programs such as the German Research Foundation (DFG) and its focus on interdisciplinary research make it an ideal setting for advancing my career. Moreover, Berlin’s cultural diversity and supportive work environment resonate with my values as a scientist who believes in fostering inclusivity and creativity.</w:t>
      </w:r>
    </w:p>
    <w:p>
      <w:pPr>
        <w:pStyle w:val="BodyText"/>
      </w:pPr>
      <w:r>
        <w:t xml:space="preserve">What sets me apart as a biologist is not only my technical expertise but also my ability to collaborate across disciplines. I have worked closely with chemists, engineers, and data scientists to tackle complex challenges, such as [mention an example]. This experience has taught me the importance of adaptability and open-mindedness—qualities that are essential in a fast-paced research environment like Berlin. I am confident that my background in [specific area] and my passion for biological research will enable me to make a valuable contribution to your team.</w:t>
      </w:r>
    </w:p>
    <w:p>
      <w:pPr>
        <w:pStyle w:val="BodyText"/>
      </w:pPr>
      <w:r>
        <w:t xml:space="preserve">In addition to my technical skills, I bring a strong work ethic, attention to detail, and a commitment to ethical scientific practices. I am particularly drawn to Germany’s rigorous standards for research integrity and its emphasis on transparency in scientific communication. As a biologist, I understand the responsibility of ensuring that my work is both accurate and impactful. This dedication is reflected in my previous roles, where I consistently prioritized precision and innovation.</w:t>
      </w:r>
    </w:p>
    <w:p>
      <w:pPr>
        <w:pStyle w:val="BodyText"/>
      </w:pPr>
      <w:r>
        <w:t xml:space="preserve">Finally, I would like to express my deep admiration for Germany’s contributions to the global scientific community. From its pioneering research in biotechnology to its leadership in environmental conservation, Germany has long been a beacon of scientific progress. Berlin, as the capital city, embodies this spirit through its vibrant academic institutions and thriving startup ecosystem. I am excited at the prospect of joining an organization that shares my commitment to advancing science while addressing real-world challenges.</w:t>
      </w:r>
    </w:p>
    <w:p>
      <w:pPr>
        <w:pStyle w:val="BodyText"/>
      </w:pPr>
      <w:r>
        <w:t xml:space="preserve">Thank you for considering my application. I would be honored to bring my skills and enthusiasm as a biologist to [Company/Organization Name] in Germany Berlin. I look forward to the opportunity to discuss how I can contribute to your mission and grow alongside your team. Please feel free to contact me at [your phone number] or [your email address] for further informatio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Germany Berlin</dc:title>
  <dc:creator/>
  <dc:language>en</dc:language>
  <cp:keywords/>
  <dcterms:created xsi:type="dcterms:W3CDTF">2026-07-21T05:43:55Z</dcterms:created>
  <dcterms:modified xsi:type="dcterms:W3CDTF">2026-07-21T05:43:55Z</dcterms:modified>
</cp:coreProperties>
</file>

<file path=docProps/custom.xml><?xml version="1.0" encoding="utf-8"?>
<Properties xmlns="http://schemas.openxmlformats.org/officeDocument/2006/custom-properties" xmlns:vt="http://schemas.openxmlformats.org/officeDocument/2006/docPropsVTypes"/>
</file>